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8D40A" w14:textId="346BE84D" w:rsidR="00327E4F" w:rsidRDefault="00327E4F" w:rsidP="00327E4F">
      <w:pPr>
        <w:spacing w:line="480" w:lineRule="auto"/>
        <w:jc w:val="center"/>
        <w:rPr>
          <w:rFonts w:ascii="Times New Roman" w:hAnsi="Times New Roman" w:cs="Times New Roman"/>
          <w:sz w:val="24"/>
          <w:szCs w:val="24"/>
        </w:rPr>
      </w:pPr>
      <w:r>
        <w:rPr>
          <w:rFonts w:ascii="Times New Roman" w:hAnsi="Times New Roman" w:cs="Times New Roman"/>
          <w:sz w:val="24"/>
          <w:szCs w:val="24"/>
        </w:rPr>
        <w:t>Exam 3.</w:t>
      </w:r>
    </w:p>
    <w:p w14:paraId="35E9C6AF" w14:textId="786E037D" w:rsidR="004C2532" w:rsidRPr="00327E4F"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8. </w:t>
      </w:r>
      <w:r w:rsidR="00974664" w:rsidRPr="00327E4F">
        <w:rPr>
          <w:rFonts w:ascii="Times New Roman" w:hAnsi="Times New Roman" w:cs="Times New Roman"/>
          <w:sz w:val="24"/>
          <w:szCs w:val="24"/>
        </w:rPr>
        <w:t>S</w:t>
      </w:r>
      <w:r w:rsidR="004C2532" w:rsidRPr="00327E4F">
        <w:rPr>
          <w:rFonts w:ascii="Times New Roman" w:hAnsi="Times New Roman" w:cs="Times New Roman"/>
          <w:sz w:val="24"/>
          <w:szCs w:val="24"/>
        </w:rPr>
        <w:t>pecialization in goods production brings more professionalism and an increase in the quantity of good produced. This makes the countries experience economies of scale benefits, political benefits such as leveraging trade, and some services fostering cultural and political bonds. Specialization in service production may also help countries to trade with other countries that have natural resources. For example, China is more specialized in offering quality services in infrastructure development; through this, they trade it with African countries for natural resources.</w:t>
      </w:r>
    </w:p>
    <w:p w14:paraId="34206A0F" w14:textId="77777777" w:rsidR="00327E4F" w:rsidRDefault="003B499C" w:rsidP="00327E4F">
      <w:pPr>
        <w:spacing w:line="480" w:lineRule="auto"/>
        <w:jc w:val="both"/>
        <w:rPr>
          <w:rFonts w:ascii="Times New Roman" w:hAnsi="Times New Roman" w:cs="Times New Roman"/>
          <w:sz w:val="24"/>
          <w:szCs w:val="24"/>
        </w:rPr>
      </w:pPr>
      <w:r w:rsidRPr="003B499C">
        <w:rPr>
          <w:rFonts w:ascii="Times New Roman" w:hAnsi="Times New Roman" w:cs="Times New Roman"/>
          <w:sz w:val="24"/>
          <w:szCs w:val="24"/>
        </w:rPr>
        <w:t>39.</w:t>
      </w:r>
      <w:r w:rsidR="00327E4F">
        <w:rPr>
          <w:rFonts w:ascii="Times New Roman" w:hAnsi="Times New Roman" w:cs="Times New Roman"/>
          <w:sz w:val="24"/>
          <w:szCs w:val="24"/>
        </w:rPr>
        <w:t xml:space="preserve"> </w:t>
      </w:r>
      <w:r w:rsidR="004C2532" w:rsidRPr="003B499C">
        <w:rPr>
          <w:rFonts w:ascii="Times New Roman" w:hAnsi="Times New Roman" w:cs="Times New Roman"/>
          <w:sz w:val="24"/>
          <w:szCs w:val="24"/>
        </w:rPr>
        <w:t>Free trade is a policy where the countries involved in the trading. Decides not to impose any tariffs, taxes or any form of duty or quotas on imports. This allows an increase in the volume of international trade between the member countries. For free trade to be implemented, rules and restrictions need to be developed to regulate the international trading process.</w:t>
      </w:r>
    </w:p>
    <w:p w14:paraId="684E8E89" w14:textId="3686E9F2" w:rsidR="004C2532" w:rsidRPr="003B499C"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0. </w:t>
      </w:r>
      <w:r w:rsidR="004C2532" w:rsidRPr="003B499C">
        <w:rPr>
          <w:rFonts w:ascii="Times New Roman" w:hAnsi="Times New Roman" w:cs="Times New Roman"/>
          <w:sz w:val="24"/>
          <w:szCs w:val="24"/>
        </w:rPr>
        <w:t>Provision by the Federal government;</w:t>
      </w:r>
    </w:p>
    <w:p w14:paraId="28BF05EC" w14:textId="77777777" w:rsidR="004C2532" w:rsidRPr="00974664" w:rsidRDefault="004C2532" w:rsidP="00974664">
      <w:pPr>
        <w:pStyle w:val="ListParagraph"/>
        <w:numPr>
          <w:ilvl w:val="0"/>
          <w:numId w:val="6"/>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provides the legal and social framework on how the economy operates</w:t>
      </w:r>
    </w:p>
    <w:p w14:paraId="4352F4A5" w14:textId="77777777" w:rsidR="004C2532" w:rsidRPr="00974664" w:rsidRDefault="004C2532" w:rsidP="00974664">
      <w:pPr>
        <w:pStyle w:val="ListParagraph"/>
        <w:numPr>
          <w:ilvl w:val="0"/>
          <w:numId w:val="6"/>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ensures there is healthy completion in the economy</w:t>
      </w:r>
    </w:p>
    <w:p w14:paraId="60802379" w14:textId="77777777" w:rsidR="004C2532" w:rsidRPr="00974664" w:rsidRDefault="004C2532" w:rsidP="00974664">
      <w:pPr>
        <w:pStyle w:val="ListParagraph"/>
        <w:numPr>
          <w:ilvl w:val="0"/>
          <w:numId w:val="6"/>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implementation of specific actions to stabilize the economy</w:t>
      </w:r>
    </w:p>
    <w:p w14:paraId="2EDDC860" w14:textId="77777777" w:rsidR="004C2532" w:rsidRPr="00974664" w:rsidRDefault="004C2532" w:rsidP="00974664">
      <w:pPr>
        <w:pStyle w:val="ListParagraph"/>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provision by the local government</w:t>
      </w:r>
    </w:p>
    <w:p w14:paraId="0D5CE88A" w14:textId="77777777" w:rsidR="004C2532" w:rsidRPr="00974664" w:rsidRDefault="004C2532" w:rsidP="00974664">
      <w:pPr>
        <w:pStyle w:val="ListParagraph"/>
        <w:numPr>
          <w:ilvl w:val="0"/>
          <w:numId w:val="7"/>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collection of taxes services</w:t>
      </w:r>
    </w:p>
    <w:p w14:paraId="4051AB8F" w14:textId="77777777" w:rsidR="004C2532" w:rsidRPr="00974664" w:rsidRDefault="004C2532" w:rsidP="00974664">
      <w:pPr>
        <w:pStyle w:val="ListParagraph"/>
        <w:numPr>
          <w:ilvl w:val="0"/>
          <w:numId w:val="7"/>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offers licenses to the operating business</w:t>
      </w:r>
    </w:p>
    <w:p w14:paraId="182F53FC" w14:textId="77777777" w:rsidR="004C2532" w:rsidRPr="00974664" w:rsidRDefault="004C2532" w:rsidP="00974664">
      <w:pPr>
        <w:pStyle w:val="ListParagraph"/>
        <w:numPr>
          <w:ilvl w:val="0"/>
          <w:numId w:val="7"/>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provision of the zoning regulations</w:t>
      </w:r>
    </w:p>
    <w:p w14:paraId="6AB5A583" w14:textId="6F425539" w:rsidR="004C2532" w:rsidRPr="00327E4F"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1. </w:t>
      </w:r>
      <w:r w:rsidR="004C2532" w:rsidRPr="00327E4F">
        <w:rPr>
          <w:rFonts w:ascii="Times New Roman" w:hAnsi="Times New Roman" w:cs="Times New Roman"/>
          <w:sz w:val="24"/>
          <w:szCs w:val="24"/>
        </w:rPr>
        <w:t xml:space="preserve">The government can stimulate a specific area's economy through incentives and create shortfalls in the private sector consumption and business investment spending to restore aggregate </w:t>
      </w:r>
      <w:r w:rsidR="004C2532" w:rsidRPr="00327E4F">
        <w:rPr>
          <w:rFonts w:ascii="Times New Roman" w:hAnsi="Times New Roman" w:cs="Times New Roman"/>
          <w:sz w:val="24"/>
          <w:szCs w:val="24"/>
        </w:rPr>
        <w:lastRenderedPageBreak/>
        <w:t>demand and full employment. Also, the government can make use of tax cut in a specific geographical area.</w:t>
      </w:r>
    </w:p>
    <w:p w14:paraId="559B90EB" w14:textId="52E129EE" w:rsidR="004C2532" w:rsidRPr="00327E4F"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2. </w:t>
      </w:r>
      <w:r w:rsidR="004C2532" w:rsidRPr="00327E4F">
        <w:rPr>
          <w:rFonts w:ascii="Times New Roman" w:hAnsi="Times New Roman" w:cs="Times New Roman"/>
          <w:sz w:val="24"/>
          <w:szCs w:val="24"/>
        </w:rPr>
        <w:t>Who benefits from free trade area: the country that makes the most significant volume of export benefits much as this creates more market, thus increasing employment opportunities, thus more economic growth.</w:t>
      </w:r>
      <w:r w:rsidR="00974664" w:rsidRPr="00327E4F">
        <w:rPr>
          <w:rFonts w:ascii="Times New Roman" w:hAnsi="Times New Roman" w:cs="Times New Roman"/>
          <w:sz w:val="24"/>
          <w:szCs w:val="24"/>
        </w:rPr>
        <w:t xml:space="preserve"> On the other hand, any country that was in the same region but didn’t take part in the free trade area, will not benefit since its products will be instilled with tax hence high price. </w:t>
      </w:r>
      <w:r w:rsidR="004C2532" w:rsidRPr="00327E4F">
        <w:rPr>
          <w:rFonts w:ascii="Times New Roman" w:hAnsi="Times New Roman" w:cs="Times New Roman"/>
          <w:sz w:val="24"/>
          <w:szCs w:val="24"/>
        </w:rPr>
        <w:t>Free trade also creates economic strain on the business located in the country that is receiving more imports of the same good. Through the imports, there is a crease in the market-leading to low prices.</w:t>
      </w:r>
    </w:p>
    <w:p w14:paraId="4C136AA7" w14:textId="399856E7" w:rsidR="00974664" w:rsidRPr="00327E4F"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3. </w:t>
      </w:r>
      <w:r w:rsidR="00974664" w:rsidRPr="00327E4F">
        <w:rPr>
          <w:rFonts w:ascii="Times New Roman" w:hAnsi="Times New Roman" w:cs="Times New Roman"/>
          <w:sz w:val="24"/>
          <w:szCs w:val="24"/>
        </w:rPr>
        <w:t xml:space="preserve">Major functions of money </w:t>
      </w:r>
    </w:p>
    <w:p w14:paraId="1FEF55FF" w14:textId="77777777" w:rsidR="004C2532" w:rsidRPr="00974664" w:rsidRDefault="004C2532" w:rsidP="00974664">
      <w:pPr>
        <w:pStyle w:val="ListParagraph"/>
        <w:numPr>
          <w:ilvl w:val="0"/>
          <w:numId w:val="8"/>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Medium of exchange: money is usually used as an intermediate means of exchange between services and goods</w:t>
      </w:r>
    </w:p>
    <w:p w14:paraId="3BC2DC7F" w14:textId="77777777" w:rsidR="004C2532" w:rsidRPr="00974664" w:rsidRDefault="004C2532" w:rsidP="00974664">
      <w:pPr>
        <w:pStyle w:val="ListParagraph"/>
        <w:numPr>
          <w:ilvl w:val="0"/>
          <w:numId w:val="8"/>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Unit of account: money is used as a standard numerical unit of measuring the quality of goods and services.</w:t>
      </w:r>
    </w:p>
    <w:p w14:paraId="3D91CB34" w14:textId="77777777" w:rsidR="004C2532" w:rsidRPr="00974664" w:rsidRDefault="004C2532" w:rsidP="00974664">
      <w:pPr>
        <w:pStyle w:val="ListParagraph"/>
        <w:numPr>
          <w:ilvl w:val="0"/>
          <w:numId w:val="8"/>
        </w:numPr>
        <w:spacing w:line="480" w:lineRule="auto"/>
        <w:ind w:left="1080"/>
        <w:jc w:val="both"/>
        <w:rPr>
          <w:rFonts w:ascii="Times New Roman" w:hAnsi="Times New Roman" w:cs="Times New Roman"/>
          <w:sz w:val="24"/>
          <w:szCs w:val="24"/>
        </w:rPr>
      </w:pPr>
      <w:r w:rsidRPr="00974664">
        <w:rPr>
          <w:rFonts w:ascii="Times New Roman" w:hAnsi="Times New Roman" w:cs="Times New Roman"/>
          <w:sz w:val="24"/>
          <w:szCs w:val="24"/>
        </w:rPr>
        <w:t>Store of value: money can be stored, retrieved and be saved</w:t>
      </w:r>
    </w:p>
    <w:p w14:paraId="1D2D6648" w14:textId="2EDEA678" w:rsidR="004C2532" w:rsidRPr="00327E4F"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4. </w:t>
      </w:r>
      <w:r w:rsidR="004C2532" w:rsidRPr="00327E4F">
        <w:rPr>
          <w:rFonts w:ascii="Times New Roman" w:hAnsi="Times New Roman" w:cs="Times New Roman"/>
          <w:sz w:val="24"/>
          <w:szCs w:val="24"/>
        </w:rPr>
        <w:t>Major functions of banks</w:t>
      </w:r>
    </w:p>
    <w:p w14:paraId="71B98A35" w14:textId="77777777" w:rsidR="004C2532" w:rsidRPr="00974664" w:rsidRDefault="004C2532" w:rsidP="00974664">
      <w:pPr>
        <w:pStyle w:val="ListParagraph"/>
        <w:numPr>
          <w:ilvl w:val="0"/>
          <w:numId w:val="9"/>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Accepting deposits: the bank can save deposits, fix deposits, recurring deposits and even offer current deposits</w:t>
      </w:r>
    </w:p>
    <w:p w14:paraId="75F7F9FA" w14:textId="77777777" w:rsidR="004C2532" w:rsidRPr="00974664" w:rsidRDefault="004C2532" w:rsidP="00974664">
      <w:pPr>
        <w:pStyle w:val="ListParagraph"/>
        <w:numPr>
          <w:ilvl w:val="0"/>
          <w:numId w:val="9"/>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Granting of loans and advances: the bank offers bank overdraft, cash credits, loans and discounting of the bill of exchange.</w:t>
      </w:r>
    </w:p>
    <w:p w14:paraId="453DED39" w14:textId="77777777" w:rsidR="004C2532" w:rsidRPr="00974664" w:rsidRDefault="004C2532" w:rsidP="00974664">
      <w:pPr>
        <w:pStyle w:val="ListParagraph"/>
        <w:numPr>
          <w:ilvl w:val="0"/>
          <w:numId w:val="9"/>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The bank offers agency functions to its customers such as transfer of funds, periodic collections and collection of cheques etc.</w:t>
      </w:r>
    </w:p>
    <w:p w14:paraId="73C271DB" w14:textId="073104FC" w:rsidR="004C2532" w:rsidRPr="00327E4F"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5. </w:t>
      </w:r>
      <w:r w:rsidR="004C2532" w:rsidRPr="00327E4F">
        <w:rPr>
          <w:rFonts w:ascii="Times New Roman" w:hAnsi="Times New Roman" w:cs="Times New Roman"/>
          <w:sz w:val="24"/>
          <w:szCs w:val="24"/>
        </w:rPr>
        <w:t>Types of bank</w:t>
      </w:r>
    </w:p>
    <w:p w14:paraId="0596C9B6" w14:textId="77777777" w:rsidR="004C2532" w:rsidRPr="00974664" w:rsidRDefault="004C2532" w:rsidP="00974664">
      <w:pPr>
        <w:pStyle w:val="ListParagraph"/>
        <w:numPr>
          <w:ilvl w:val="0"/>
          <w:numId w:val="10"/>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 xml:space="preserve">Commercial bank: </w:t>
      </w:r>
      <w:proofErr w:type="gramStart"/>
      <w:r w:rsidRPr="00974664">
        <w:rPr>
          <w:rFonts w:ascii="Times New Roman" w:hAnsi="Times New Roman" w:cs="Times New Roman"/>
          <w:sz w:val="24"/>
          <w:szCs w:val="24"/>
        </w:rPr>
        <w:t>these type of banks</w:t>
      </w:r>
      <w:proofErr w:type="gramEnd"/>
      <w:r w:rsidRPr="00974664">
        <w:rPr>
          <w:rFonts w:ascii="Times New Roman" w:hAnsi="Times New Roman" w:cs="Times New Roman"/>
          <w:sz w:val="24"/>
          <w:szCs w:val="24"/>
        </w:rPr>
        <w:t xml:space="preserve"> offer similar services as retail banks; however, their interest rates lower. These banks offer loans using all the deposits offered into individual accounts. The Financial Deposits Insurance Corporation always offers certificate deposits by this bank.</w:t>
      </w:r>
    </w:p>
    <w:p w14:paraId="04C4F502" w14:textId="77777777" w:rsidR="004C2532" w:rsidRPr="00974664" w:rsidRDefault="004C2532" w:rsidP="00974664">
      <w:pPr>
        <w:pStyle w:val="ListParagraph"/>
        <w:numPr>
          <w:ilvl w:val="0"/>
          <w:numId w:val="10"/>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Central Banks: these type of banks offer more governmental roles than all the other banks. Central bank offers monetary regulatory measures and policies hence controlling the country’s policy. The bank also buys the governments securities and even considers interest rates offered by the other companies.</w:t>
      </w:r>
    </w:p>
    <w:p w14:paraId="12F7EF73" w14:textId="77777777" w:rsidR="004C2532" w:rsidRPr="00974664" w:rsidRDefault="004C2532" w:rsidP="00974664">
      <w:pPr>
        <w:pStyle w:val="ListParagraph"/>
        <w:numPr>
          <w:ilvl w:val="0"/>
          <w:numId w:val="10"/>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 xml:space="preserve">Investments banks. These banks serve as intermediaries and even offer financial advice to the government, large corporations and any other financial institution. These banks assist other financial </w:t>
      </w:r>
      <w:r w:rsidR="00974664" w:rsidRPr="00974664">
        <w:rPr>
          <w:rFonts w:ascii="Times New Roman" w:hAnsi="Times New Roman" w:cs="Times New Roman"/>
          <w:sz w:val="24"/>
          <w:szCs w:val="24"/>
        </w:rPr>
        <w:t>organizations</w:t>
      </w:r>
      <w:r w:rsidRPr="00974664">
        <w:rPr>
          <w:rFonts w:ascii="Times New Roman" w:hAnsi="Times New Roman" w:cs="Times New Roman"/>
          <w:sz w:val="24"/>
          <w:szCs w:val="24"/>
        </w:rPr>
        <w:t xml:space="preserve"> in managing some of their complex financial-related task examples is the paragon ventures bank.</w:t>
      </w:r>
    </w:p>
    <w:p w14:paraId="4CA9B836" w14:textId="16D9B720" w:rsidR="004C2532" w:rsidRPr="00327E4F" w:rsidRDefault="00327E4F" w:rsidP="00327E4F">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46. </w:t>
      </w:r>
      <w:r w:rsidR="004C2532" w:rsidRPr="00327E4F">
        <w:rPr>
          <w:rFonts w:ascii="Times New Roman" w:hAnsi="Times New Roman" w:cs="Times New Roman"/>
          <w:sz w:val="24"/>
          <w:szCs w:val="24"/>
        </w:rPr>
        <w:t>Functions of the federal reserve system</w:t>
      </w:r>
    </w:p>
    <w:p w14:paraId="260CDA9E" w14:textId="77777777" w:rsidR="004C2532" w:rsidRPr="00974664" w:rsidRDefault="004C2532" w:rsidP="00974664">
      <w:pPr>
        <w:pStyle w:val="ListParagraph"/>
        <w:numPr>
          <w:ilvl w:val="0"/>
          <w:numId w:val="11"/>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Managing inflation: this system employs different economic policies to help in managing the inflation rate in the country. This system’s function is to employ fiscal policies whenever there is a shift in the inflation rate.</w:t>
      </w:r>
    </w:p>
    <w:p w14:paraId="562BA18F" w14:textId="77777777" w:rsidR="004C2532" w:rsidRPr="00974664" w:rsidRDefault="004C2532" w:rsidP="00974664">
      <w:pPr>
        <w:pStyle w:val="ListParagraph"/>
        <w:numPr>
          <w:ilvl w:val="0"/>
          <w:numId w:val="11"/>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t>Supervising the banking system: the system plays a vital role in regulating some of the largest financial institutions in the country. It has a network of reserve banks that help in supervising the board of governors of the other banks in the country.</w:t>
      </w:r>
    </w:p>
    <w:p w14:paraId="62E1D3B2" w14:textId="77777777" w:rsidR="004C2532" w:rsidRPr="00974664" w:rsidRDefault="004C2532" w:rsidP="00974664">
      <w:pPr>
        <w:pStyle w:val="ListParagraph"/>
        <w:numPr>
          <w:ilvl w:val="0"/>
          <w:numId w:val="11"/>
        </w:numPr>
        <w:spacing w:line="480" w:lineRule="auto"/>
        <w:jc w:val="both"/>
        <w:rPr>
          <w:rFonts w:ascii="Times New Roman" w:hAnsi="Times New Roman" w:cs="Times New Roman"/>
          <w:sz w:val="24"/>
          <w:szCs w:val="24"/>
        </w:rPr>
      </w:pPr>
      <w:r w:rsidRPr="00974664">
        <w:rPr>
          <w:rFonts w:ascii="Times New Roman" w:hAnsi="Times New Roman" w:cs="Times New Roman"/>
          <w:sz w:val="24"/>
          <w:szCs w:val="24"/>
        </w:rPr>
        <w:lastRenderedPageBreak/>
        <w:t>Provision of banking services: the federal reserve system also offers banking services such as loan, deposits, cash withdrawal to all its members. Loans offered by this system are always at a discount window.</w:t>
      </w:r>
    </w:p>
    <w:p w14:paraId="0C835153" w14:textId="170AF27D" w:rsidR="004C2532" w:rsidRPr="00974664" w:rsidRDefault="00327E4F" w:rsidP="00327E4F">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7. </w:t>
      </w:r>
      <w:r w:rsidR="004C2532" w:rsidRPr="00974664">
        <w:rPr>
          <w:rFonts w:ascii="Times New Roman" w:hAnsi="Times New Roman" w:cs="Times New Roman"/>
          <w:sz w:val="24"/>
          <w:szCs w:val="24"/>
        </w:rPr>
        <w:t>Through protectionism, the country will offer its citizens the goods only generated within the country. This will offer a ready and vast market for all the local producers and service providers hence benefiting from this policy. On the other hand, consumers are going to suffer as there will be no wide variety of the goods. Also, those working in the export countries will suffer as their market will have been sabotaged.</w:t>
      </w:r>
    </w:p>
    <w:p w14:paraId="24D381B8" w14:textId="0B5B38A6" w:rsidR="004C2532" w:rsidRPr="00327E4F" w:rsidRDefault="00327E4F" w:rsidP="00327E4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8. </w:t>
      </w:r>
      <w:r w:rsidR="004C2532" w:rsidRPr="00327E4F">
        <w:rPr>
          <w:rFonts w:ascii="Times New Roman" w:hAnsi="Times New Roman" w:cs="Times New Roman"/>
          <w:sz w:val="24"/>
          <w:szCs w:val="24"/>
        </w:rPr>
        <w:t xml:space="preserve">Patent protection can lead to monopolies. With the patent being protected, all rights of making, using, selling and importing similar or good generic remains with the original producer. This thing remains a bad thing since the original product will remain in great control of the market since no competitor will, or any improvement can be made on the existing good. Through the patent, the original producer remains with the benefit of achieving many profits.  </w:t>
      </w:r>
    </w:p>
    <w:p w14:paraId="61243BE5" w14:textId="77777777" w:rsidR="004C2532" w:rsidRDefault="004C2532" w:rsidP="004C2532">
      <w:r>
        <w:t xml:space="preserve"> </w:t>
      </w:r>
    </w:p>
    <w:p w14:paraId="461AA80B" w14:textId="77777777" w:rsidR="004C2532" w:rsidRDefault="004C2532" w:rsidP="004C2532"/>
    <w:p w14:paraId="07AD7E66" w14:textId="77777777" w:rsidR="004C2532" w:rsidRDefault="004C2532" w:rsidP="004C2532">
      <w:r>
        <w:t xml:space="preserve"> </w:t>
      </w:r>
    </w:p>
    <w:p w14:paraId="25D6BEB6" w14:textId="77777777" w:rsidR="00D65052" w:rsidRPr="004C2532" w:rsidRDefault="00D65052" w:rsidP="004C2532"/>
    <w:sectPr w:rsidR="00D65052" w:rsidRPr="004C25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235A"/>
    <w:multiLevelType w:val="hybridMultilevel"/>
    <w:tmpl w:val="B89E1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93154F"/>
    <w:multiLevelType w:val="hybridMultilevel"/>
    <w:tmpl w:val="51D26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8F1896"/>
    <w:multiLevelType w:val="hybridMultilevel"/>
    <w:tmpl w:val="E1FE7F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114210"/>
    <w:multiLevelType w:val="hybridMultilevel"/>
    <w:tmpl w:val="B0D43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BE7DFC"/>
    <w:multiLevelType w:val="hybridMultilevel"/>
    <w:tmpl w:val="EA66CD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B55059"/>
    <w:multiLevelType w:val="hybridMultilevel"/>
    <w:tmpl w:val="45DA3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A3024"/>
    <w:multiLevelType w:val="hybridMultilevel"/>
    <w:tmpl w:val="3FEA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C6516"/>
    <w:multiLevelType w:val="hybridMultilevel"/>
    <w:tmpl w:val="8A625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1D613E"/>
    <w:multiLevelType w:val="hybridMultilevel"/>
    <w:tmpl w:val="E7901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842F95"/>
    <w:multiLevelType w:val="hybridMultilevel"/>
    <w:tmpl w:val="33EE8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AC200C"/>
    <w:multiLevelType w:val="hybridMultilevel"/>
    <w:tmpl w:val="412ECBC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8"/>
  </w:num>
  <w:num w:numId="2">
    <w:abstractNumId w:val="0"/>
  </w:num>
  <w:num w:numId="3">
    <w:abstractNumId w:val="4"/>
  </w:num>
  <w:num w:numId="4">
    <w:abstractNumId w:val="2"/>
  </w:num>
  <w:num w:numId="5">
    <w:abstractNumId w:val="3"/>
  </w:num>
  <w:num w:numId="6">
    <w:abstractNumId w:val="5"/>
  </w:num>
  <w:num w:numId="7">
    <w:abstractNumId w:val="9"/>
  </w:num>
  <w:num w:numId="8">
    <w:abstractNumId w:val="6"/>
  </w:num>
  <w:num w:numId="9">
    <w:abstractNumId w:val="1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rQwMDIzNDc1NjVT0lEKTi0uzszPAykwrAUAUgcTNCwAAAA="/>
  </w:docVars>
  <w:rsids>
    <w:rsidRoot w:val="005A3339"/>
    <w:rsid w:val="001A1245"/>
    <w:rsid w:val="001F6C3B"/>
    <w:rsid w:val="00327E4F"/>
    <w:rsid w:val="00346892"/>
    <w:rsid w:val="00372E2F"/>
    <w:rsid w:val="003B499C"/>
    <w:rsid w:val="00452982"/>
    <w:rsid w:val="004C2532"/>
    <w:rsid w:val="005A3339"/>
    <w:rsid w:val="00655510"/>
    <w:rsid w:val="00895194"/>
    <w:rsid w:val="00974664"/>
    <w:rsid w:val="009B22DC"/>
    <w:rsid w:val="00A143C1"/>
    <w:rsid w:val="00BA798B"/>
    <w:rsid w:val="00BF2886"/>
    <w:rsid w:val="00BF589E"/>
    <w:rsid w:val="00C415A3"/>
    <w:rsid w:val="00CF0700"/>
    <w:rsid w:val="00D65052"/>
    <w:rsid w:val="00F13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2993B"/>
  <w15:chartTrackingRefBased/>
  <w15:docId w15:val="{D82F1470-FAA7-457C-A973-EE89D786B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22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2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4</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lukoko</dc:creator>
  <cp:keywords/>
  <dc:description/>
  <cp:lastModifiedBy>kasamba joseph</cp:lastModifiedBy>
  <cp:revision>7</cp:revision>
  <dcterms:created xsi:type="dcterms:W3CDTF">2021-05-04T10:20:00Z</dcterms:created>
  <dcterms:modified xsi:type="dcterms:W3CDTF">2021-05-04T17:18:00Z</dcterms:modified>
</cp:coreProperties>
</file>